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1DB787" w14:textId="77777777" w:rsidR="0035312B" w:rsidRPr="003A2C48" w:rsidRDefault="0035312B" w:rsidP="0035312B">
      <w:pPr>
        <w:shd w:val="clear" w:color="auto" w:fill="FFFFFF"/>
        <w:spacing w:before="120" w:after="24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3A2C48">
        <w:rPr>
          <w:rFonts w:ascii="Lato" w:eastAsia="Times New Roman" w:hAnsi="Lato"/>
          <w:color w:val="494C4E"/>
          <w:spacing w:val="3"/>
          <w:sz w:val="29"/>
          <w:szCs w:val="29"/>
        </w:rPr>
        <w:t>First, review the required module resources, carefully examining the behavioral competencies within the leadership domain. As a reminder, the two clusters within the leadership domain are leadership and navigation and ethical practice.</w:t>
      </w:r>
    </w:p>
    <w:p w14:paraId="1516961B" w14:textId="77777777" w:rsidR="0035312B" w:rsidRPr="003A2C48" w:rsidRDefault="0035312B" w:rsidP="0035312B">
      <w:pPr>
        <w:shd w:val="clear" w:color="auto" w:fill="FFFFFF"/>
        <w:spacing w:before="120" w:after="24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3A2C48">
        <w:rPr>
          <w:rFonts w:ascii="Lato" w:eastAsia="Times New Roman" w:hAnsi="Lato"/>
          <w:color w:val="494C4E"/>
          <w:spacing w:val="3"/>
          <w:sz w:val="29"/>
          <w:szCs w:val="29"/>
        </w:rPr>
        <w:t>Once you are familiar with the leadership domain clusters, conduct a self-reflection and analysis by responding to each of the following three questions.</w:t>
      </w:r>
    </w:p>
    <w:p w14:paraId="1E89380B" w14:textId="77777777" w:rsidR="0035312B" w:rsidRPr="003A2C48" w:rsidRDefault="0035312B" w:rsidP="0035312B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3A2C48">
        <w:rPr>
          <w:rFonts w:ascii="Lato" w:eastAsia="Times New Roman" w:hAnsi="Lato"/>
          <w:color w:val="494C4E"/>
          <w:spacing w:val="3"/>
          <w:sz w:val="29"/>
          <w:szCs w:val="29"/>
        </w:rPr>
        <w:t>Strengths: What are your areas of strength within the leadership domain, and how did you determine a cluster as a strength? Provide supportive examples.</w:t>
      </w:r>
    </w:p>
    <w:p w14:paraId="1137B43F" w14:textId="77777777" w:rsidR="0035312B" w:rsidRPr="003A2C48" w:rsidRDefault="0035312B" w:rsidP="0035312B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3A2C48">
        <w:rPr>
          <w:rFonts w:ascii="Lato" w:eastAsia="Times New Roman" w:hAnsi="Lato"/>
          <w:color w:val="494C4E"/>
          <w:spacing w:val="3"/>
          <w:sz w:val="29"/>
          <w:szCs w:val="29"/>
        </w:rPr>
        <w:t>Weaknesses: What are your areas of weakness within the leadership domain, and how did you determine a cluster as a weakness? Provide supportive examples.</w:t>
      </w:r>
    </w:p>
    <w:p w14:paraId="3E1C9C73" w14:textId="465C7DBE" w:rsidR="00964E27" w:rsidRPr="00A26A6D" w:rsidRDefault="00964E27" w:rsidP="00A26A6D"/>
    <w:sectPr w:rsidR="00964E27" w:rsidRPr="00A26A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64EAC"/>
    <w:multiLevelType w:val="multilevel"/>
    <w:tmpl w:val="9EF6E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DDE7064"/>
    <w:multiLevelType w:val="multilevel"/>
    <w:tmpl w:val="D2B65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3D72B9F"/>
    <w:multiLevelType w:val="multilevel"/>
    <w:tmpl w:val="5A76F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6D0D4EF2"/>
    <w:multiLevelType w:val="multilevel"/>
    <w:tmpl w:val="9E141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xMDQ1MTY3MDEztjBS0lEKTi0uzszPAykwrAUAvmcjWiwAAAA="/>
  </w:docVars>
  <w:rsids>
    <w:rsidRoot w:val="00FC40E3"/>
    <w:rsid w:val="00067052"/>
    <w:rsid w:val="002537FC"/>
    <w:rsid w:val="002D676D"/>
    <w:rsid w:val="0035312B"/>
    <w:rsid w:val="0062565E"/>
    <w:rsid w:val="00671781"/>
    <w:rsid w:val="007D3FD2"/>
    <w:rsid w:val="008D23FB"/>
    <w:rsid w:val="00927A03"/>
    <w:rsid w:val="00941666"/>
    <w:rsid w:val="00964E27"/>
    <w:rsid w:val="009676A7"/>
    <w:rsid w:val="00A26A6D"/>
    <w:rsid w:val="00A64949"/>
    <w:rsid w:val="00A71B0A"/>
    <w:rsid w:val="00B2761E"/>
    <w:rsid w:val="00E15EDE"/>
    <w:rsid w:val="00E70067"/>
    <w:rsid w:val="00E712B4"/>
    <w:rsid w:val="00E775F8"/>
    <w:rsid w:val="00F41670"/>
    <w:rsid w:val="00FB7DB0"/>
    <w:rsid w:val="00FC4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C04AE"/>
  <w15:chartTrackingRefBased/>
  <w15:docId w15:val="{AC7191E7-C5C5-499D-B632-593C8DEFC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312B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6705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705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067052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705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overall-level-text">
    <w:name w:val="overall-level-text"/>
    <w:basedOn w:val="DefaultParagraphFont"/>
    <w:rsid w:val="000670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4</Words>
  <Characters>594</Characters>
  <Application>Microsoft Office Word</Application>
  <DocSecurity>0</DocSecurity>
  <Lines>4</Lines>
  <Paragraphs>1</Paragraphs>
  <ScaleCrop>false</ScaleCrop>
  <Company/>
  <LinksUpToDate>false</LinksUpToDate>
  <CharactersWithSpaces>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5T21:04:00Z</dcterms:created>
  <dcterms:modified xsi:type="dcterms:W3CDTF">2021-11-15T21:04:00Z</dcterms:modified>
</cp:coreProperties>
</file>